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[༣༤༦བ]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[༣༤༧ན]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27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